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lm</w:t>
      </w:r>
      <w:r>
        <w:t xml:space="preserve"> </w:t>
      </w:r>
      <w:r>
        <w:t xml:space="preserve">Director</w:t>
      </w:r>
      <w:r>
        <w:t xml:space="preserve"> </w:t>
      </w:r>
      <w:r>
        <w:t xml:space="preserve">Position</w:t>
      </w:r>
      <w:r>
        <w:t xml:space="preserve"> </w:t>
      </w:r>
      <w:r>
        <w:t xml:space="preserve">-</w:t>
      </w:r>
      <w:r>
        <w:t xml:space="preserve"> </w:t>
      </w:r>
      <w:r>
        <w:t xml:space="preserve">Italy</w:t>
      </w:r>
      <w:r>
        <w:t xml:space="preserve"> </w:t>
      </w:r>
      <w:r>
        <w:t xml:space="preserve">Naples</w:t>
      </w:r>
    </w:p>
    <w:bookmarkStart w:id="20" w:name="X83d6b65460507528a9db2226a6766e7f7cc6a23"/>
    <w:p>
      <w:pPr>
        <w:pStyle w:val="Heading1"/>
      </w:pPr>
      <w:r>
        <w:t xml:space="preserve">Cover Letter for Film Director Position in Italy Naples</w:t>
      </w:r>
    </w:p>
    <w:p>
      <w:pPr>
        <w:pStyle w:val="FirstParagraph"/>
      </w:pPr>
      <w:r>
        <w:rPr>
          <w:bCs/>
          <w:b/>
        </w:rPr>
        <w:t xml:space="preserve">Date:</w:t>
      </w:r>
      <w:r>
        <w:t xml:space="preserve"> </w:t>
      </w:r>
      <w:r>
        <w:t xml:space="preserve">[Insert Date]</w:t>
      </w:r>
    </w:p>
    <w:p>
      <w:pPr>
        <w:pStyle w:val="BodyText"/>
      </w:pPr>
      <w:r>
        <w:rPr>
          <w:bCs/>
          <w:b/>
        </w:rPr>
        <w:t xml:space="preserve">To the Hiring Committee,</w:t>
      </w:r>
    </w:p>
    <w:p>
      <w:pPr>
        <w:pStyle w:val="BodyText"/>
      </w:pPr>
      <w:r>
        <w:t xml:space="preserve">Dear Hiring Committee,</w:t>
      </w:r>
    </w:p>
    <w:p>
      <w:pPr>
        <w:pStyle w:val="BodyText"/>
      </w:pPr>
      <w:r>
        <w:t xml:space="preserve">I am writing to express my enthusiastic interest in the Film Director position at [Organization/Studio Name] in Italy Naples. As a passionate and experienced filmmaker, I am eager to contribute my creative vision, technical expertise, and deep connection to Italian culture to bring compelling stories to life on screen. My background as a Film Director has been shaped by years of dedication to storytelling, collaboration, and the art of visual narrative—values that align perfectly with the vibrant cinematic landscape of Naples and the broader Italian film industry.</w:t>
      </w:r>
    </w:p>
    <w:p>
      <w:pPr>
        <w:pStyle w:val="BodyText"/>
      </w:pPr>
      <w:r>
        <w:t xml:space="preserve">Having spent over [X] years immersed in filmmaking, I have cultivated a unique perspective that bridges international influences with a profound respect for local traditions. My work as a Film Director has been defined by an unwavering commitment to authenticity, innovation, and emotional resonance. Whether directing feature films, documentaries, or short projects, I strive to create experiences that reflect the complexities of human emotion while celebrating the cultural richness of the regions I work in. This dedication is particularly resonant in Naples, where the city’s history, artistry, and resilience offer a fertile ground for cinematic exploration.</w:t>
      </w:r>
    </w:p>
    <w:p>
      <w:pPr>
        <w:pStyle w:val="BodyText"/>
      </w:pPr>
      <w:r>
        <w:t xml:space="preserve">What draws me specifically to Italy Naples is its unparalleled blend of ancient heritage and modern creativity. The streets of Naples are steeped in stories—of myth, revolution, art, and everyday life—that demand to be told through the lens of film. As a Film Director, I have always sought projects that capture the essence of place and people, and Naples provides a dynamic backdrop for narratives that are both timeless and urgent. From its bustling markets to its sun-drenched coastlines, every corner of Naples inspires a sense of wonder that I believe translates powerfully to the screen.</w:t>
      </w:r>
    </w:p>
    <w:p>
      <w:pPr>
        <w:pStyle w:val="BodyText"/>
      </w:pPr>
      <w:r>
        <w:t xml:space="preserve">My professional journey as a Film Director has been marked by collaborations with diverse crews and actors, fostering an environment where creativity thrives. I have directed [mention specific projects, e.g., "a documentary on Neapolitan street art" or "a narrative film exploring family dynamics in Southern Italy"], each of which deepened my understanding of the interplay between storytelling and cultural context. These experiences have honed my ability to translate abstract ideas into visual language, while also ensuring that every project reflects the voices and perspectives of its community.</w:t>
      </w:r>
    </w:p>
    <w:p>
      <w:pPr>
        <w:pStyle w:val="BodyText"/>
      </w:pPr>
      <w:r>
        <w:t xml:space="preserve">One of my most rewarding projects was [describe a relevant achievement, e.g., "a short film shot in the historic district of Naples that explored themes of identity and belonging"]. This work not only received critical acclaim but also sparked conversations about the city’s evolving role in modern cinema. It reinforced my belief that Naples is a hub for innovative storytelling, where traditional techniques meet contemporary sensibilities. I am particularly interested in contributing to initiatives that highlight the region’s unique cinematic heritage while pushing boundaries through new narratives.</w:t>
      </w:r>
    </w:p>
    <w:p>
      <w:pPr>
        <w:pStyle w:val="BodyText"/>
      </w:pPr>
      <w:r>
        <w:t xml:space="preserve">As a Film Director, I bring a combination of technical proficiency and artistic intuition. My expertise spans pre-production planning, on-set direction, post-production collaboration, and audience engagement. I am adept at working with diverse teams to ensure that every aspect of a film aligns with its vision. In Naples, where the film industry is growing rapidly, I aim to leverage my skills to support projects that elevate local talent and showcase the city’s creative potential on both national and international stages.</w:t>
      </w:r>
    </w:p>
    <w:p>
      <w:pPr>
        <w:pStyle w:val="BodyText"/>
      </w:pPr>
      <w:r>
        <w:t xml:space="preserve">What sets me apart is my deep respect for the cultural nuances of Italy. Having studied Italian cinema extensively and traveled extensively throughout the country, I understand the importance of authenticity in storytelling. Naples, with its rich history of film (from neorealism to modern independent works), has long been a source of inspiration for me. I am particularly drawn to its ability to balance tradition with innovation—a duality that I strive to reflect in my work as a Film Director.</w:t>
      </w:r>
    </w:p>
    <w:p>
      <w:pPr>
        <w:pStyle w:val="BodyText"/>
      </w:pPr>
      <w:r>
        <w:t xml:space="preserve">Moreover, my commitment to collaboration is central to my approach. I believe that filmmaking is a collective endeavor, and I prioritize open communication, mutual respect, and creative freedom within my teams. In Naples, where the film community is known for its passion and dedication, I am eager to contribute to a collaborative environment that fosters growth and excellence.</w:t>
      </w:r>
    </w:p>
    <w:p>
      <w:pPr>
        <w:pStyle w:val="BodyText"/>
      </w:pPr>
      <w:r>
        <w:t xml:space="preserve">I am also keenly aware of the challenges facing filmmakers in Italy today, from securing funding to navigating a competitive market. As a Film Director with experience in both independent and studio settings, I am equipped to address these challenges with resourcefulness and adaptability. My ability to balance artistic integrity with practicality ensures that projects are not only creatively fulfilling but also sustainable.</w:t>
      </w:r>
    </w:p>
    <w:p>
      <w:pPr>
        <w:pStyle w:val="BodyText"/>
      </w:pPr>
      <w:r>
        <w:t xml:space="preserve">Finally, I would like to express my gratitude for considering my application. The opportunity to work as a Film Director in Italy Naples is a dream come true, and I am confident that my background, vision, and passion align perfectly with the goals of your organization. I would welcome the chance to discuss how I can contribute to your team and help bring compelling stories to life in this extraordinary city.</w:t>
      </w:r>
    </w:p>
    <w:p>
      <w:pPr>
        <w:pStyle w:val="BodyText"/>
      </w:pPr>
      <w:r>
        <w:t xml:space="preserve">Thank you for your time and consideration. I look forward to the possibility of contributing to the vibrant film scene in Naple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lm Director Position - Italy Naples</dc:title>
  <dc:creator/>
  <dc:language>en</dc:language>
  <cp:keywords/>
  <dcterms:created xsi:type="dcterms:W3CDTF">2026-07-24T19:08:13Z</dcterms:created>
  <dcterms:modified xsi:type="dcterms:W3CDTF">2026-07-24T19:08:13Z</dcterms:modified>
</cp:coreProperties>
</file>

<file path=docProps/custom.xml><?xml version="1.0" encoding="utf-8"?>
<Properties xmlns="http://schemas.openxmlformats.org/officeDocument/2006/custom-properties" xmlns:vt="http://schemas.openxmlformats.org/officeDocument/2006/docPropsVTypes"/>
</file>